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y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Libya received a score of 21.4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Libya received a score of 2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Libya received a score of</w:t>
      </w:r>
      <w:r>
        <w:t xml:space="preserve"> </w:t>
      </w:r>
      <w:r>
        <w:rPr>
          <w:b/>
        </w:rPr>
        <w:t xml:space="preserve">20.6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Libya received a score of 35.6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Libya received a score of 10.8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Libya received a score of 2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Libya received a score of 0.2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Libya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Libya received a score of 0.1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Libya received a score of 0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Libya received a score of 0.3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Libya received a score of 0.4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Libya received a score of 0.4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Libya received a score of 0.3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Libya received a score of 0.2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Libya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Libya received a score of 0.1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Libya received a score of 0.2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Liby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Liby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Liby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Middle%20East%20&amp;%20North%20Africa\Liby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Liby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Middle%20East%20&amp;%20North%20Africa\Liby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Liby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Liby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Liby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Liby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Liby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Liby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Middle%20East%20&amp;%20North%20Africa\Liby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Middle%20East%20&amp;%20North%20Africa\Liby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Middle%20East%20&amp;%20North%20Africa\Liby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Middle%20East%20&amp;%20North%20Africa\Liby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Middle%20East%20&amp;%20North%20Africa\Liby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y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 2007, 2009</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y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M</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ya Country Report</dc:title>
  <dc:creator>SPI Team</dc:creator>
  <cp:keywords/>
  <dcterms:created xsi:type="dcterms:W3CDTF">2021-05-25T14:50:13Z</dcterms:created>
  <dcterms:modified xsi:type="dcterms:W3CDTF">2021-05-25T14:5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